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B2DAF" w14:textId="77777777" w:rsidR="006A1044" w:rsidRPr="009B0889" w:rsidRDefault="006A1044" w:rsidP="00A85349">
      <w:pPr>
        <w:tabs>
          <w:tab w:val="left" w:pos="7380"/>
        </w:tabs>
        <w:spacing w:line="360" w:lineRule="auto"/>
        <w:jc w:val="both"/>
        <w:rPr>
          <w:rFonts w:ascii="Verdana" w:hAnsi="Verdana" w:cs="Arial"/>
          <w:sz w:val="18"/>
          <w:szCs w:val="18"/>
          <w:u w:val="single"/>
          <w:lang w:val="en-GB"/>
        </w:rPr>
      </w:pPr>
    </w:p>
    <w:tbl>
      <w:tblPr>
        <w:tblW w:w="9544" w:type="dxa"/>
        <w:jc w:val="center"/>
        <w:tblLook w:val="01E0" w:firstRow="1" w:lastRow="1" w:firstColumn="1" w:lastColumn="1" w:noHBand="0" w:noVBand="0"/>
      </w:tblPr>
      <w:tblGrid>
        <w:gridCol w:w="7310"/>
        <w:gridCol w:w="2234"/>
      </w:tblGrid>
      <w:tr w:rsidR="00C776FC" w:rsidRPr="009B0889" w14:paraId="011DF617" w14:textId="77777777" w:rsidTr="00D952B5">
        <w:trPr>
          <w:jc w:val="center"/>
        </w:trPr>
        <w:tc>
          <w:tcPr>
            <w:tcW w:w="7310" w:type="dxa"/>
            <w:shd w:val="clear" w:color="auto" w:fill="auto"/>
          </w:tcPr>
          <w:p w14:paraId="2264606D" w14:textId="77777777" w:rsidR="00C776FC" w:rsidRPr="009B0889" w:rsidRDefault="0099783F" w:rsidP="0004028F">
            <w:pPr>
              <w:spacing w:line="360" w:lineRule="auto"/>
              <w:jc w:val="center"/>
              <w:rPr>
                <w:sz w:val="24"/>
                <w:szCs w:val="24"/>
                <w:lang w:val="en-GB" w:eastAsia="en-US"/>
              </w:rPr>
            </w:pP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195AD9BE" wp14:editId="4D600B47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1928EB" id="Rectangle 5" o:spid="_x0000_s1026" style="position:absolute;margin-left:275pt;margin-top:7.65pt;width:84.25pt;height:3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" filled="f" stroked="f"/>
                  </w:pict>
                </mc:Fallback>
              </mc:AlternateContent>
            </w: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89D7C4B" wp14:editId="4CB63524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B33596" id="Rectangle 4" o:spid="_x0000_s1026" style="position:absolute;margin-left:275pt;margin-top:7.65pt;width:84.25pt;height:30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" filled="f" stroked="f"/>
                  </w:pict>
                </mc:Fallback>
              </mc:AlternateContent>
            </w:r>
            <w:r w:rsidR="00C776FC"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</w:r>
            <w:r w:rsidR="00C776FC"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  <w:t xml:space="preserve">  </w:t>
            </w:r>
            <w:r w:rsidRPr="006F12D1">
              <w:rPr>
                <w:noProof/>
              </w:rPr>
              <w:drawing>
                <wp:inline distT="0" distB="0" distL="0" distR="0" wp14:anchorId="05219580" wp14:editId="747106CB">
                  <wp:extent cx="1736978" cy="1517650"/>
                  <wp:effectExtent l="0" t="0" r="0" b="6350"/>
                  <wp:docPr id="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1192" cy="1521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4" w:type="dxa"/>
            <w:shd w:val="clear" w:color="auto" w:fill="auto"/>
          </w:tcPr>
          <w:p w14:paraId="7FD404DE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proofErr w:type="spellStart"/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škerčeva</w:t>
            </w:r>
            <w:proofErr w:type="spellEnd"/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cesta 6</w:t>
            </w:r>
          </w:p>
          <w:p w14:paraId="03CBBF99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1000 Ljubljana, Sloveni</w:t>
            </w:r>
            <w:r w:rsidR="00D952B5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ja</w:t>
            </w:r>
          </w:p>
          <w:p w14:paraId="3A82094E" w14:textId="77777777" w:rsidR="00C776FC" w:rsidRPr="009B0889" w:rsidRDefault="00D952B5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proofErr w:type="spellStart"/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Telefon</w:t>
            </w:r>
            <w:proofErr w:type="spellEnd"/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</w:t>
            </w:r>
            <w:r w:rsidR="00C776FC"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00386 1</w:t>
            </w:r>
            <w:r w:rsidR="00C776FC"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47 71 200</w:t>
            </w:r>
          </w:p>
          <w:p w14:paraId="29ABBC12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fax 00386 1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25 18 567</w:t>
            </w:r>
          </w:p>
          <w:p w14:paraId="3C5AC400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dekanat@fs.uni-lj.si</w:t>
            </w:r>
          </w:p>
        </w:tc>
      </w:tr>
    </w:tbl>
    <w:p w14:paraId="75768BC5" w14:textId="77777777" w:rsidR="006A1044" w:rsidRPr="009B0889" w:rsidRDefault="006A1044" w:rsidP="0004028F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5FDD0657" w14:textId="77777777" w:rsidR="006A1044" w:rsidRPr="00F357A0" w:rsidRDefault="00642FE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F357A0">
        <w:rPr>
          <w:rFonts w:ascii="Arial" w:hAnsi="Arial" w:cs="Arial"/>
          <w:b/>
          <w:sz w:val="32"/>
          <w:szCs w:val="32"/>
        </w:rPr>
        <w:t xml:space="preserve">Prošnja za </w:t>
      </w:r>
      <w:r w:rsidR="006A5690" w:rsidRPr="00F357A0">
        <w:rPr>
          <w:rFonts w:ascii="Arial" w:hAnsi="Arial" w:cs="Arial"/>
          <w:b/>
          <w:sz w:val="32"/>
          <w:szCs w:val="32"/>
        </w:rPr>
        <w:t>predčasno dokončanje doktorskega študija</w:t>
      </w:r>
    </w:p>
    <w:p w14:paraId="3D493410" w14:textId="77777777" w:rsidR="0075349D" w:rsidRPr="00F357A0" w:rsidRDefault="0075349D" w:rsidP="0007122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C5F1857" w14:textId="41E8826B" w:rsidR="0084649F" w:rsidRPr="00F357A0" w:rsidRDefault="00493BA8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ndidat ..…….</w:t>
      </w:r>
      <w:r w:rsidR="00D952B5" w:rsidRPr="00F357A0">
        <w:rPr>
          <w:rFonts w:ascii="Arial" w:hAnsi="Arial" w:cs="Arial"/>
          <w:sz w:val="22"/>
          <w:szCs w:val="22"/>
        </w:rPr>
        <w:t>………………………………………………</w:t>
      </w:r>
      <w:r w:rsidR="00A85349" w:rsidRPr="00F357A0">
        <w:rPr>
          <w:rFonts w:ascii="Arial" w:hAnsi="Arial" w:cs="Arial"/>
          <w:sz w:val="22"/>
          <w:szCs w:val="22"/>
        </w:rPr>
        <w:t>z vpisno številko …</w:t>
      </w:r>
      <w:r w:rsidR="00D952B5" w:rsidRPr="00F357A0">
        <w:rPr>
          <w:rFonts w:ascii="Arial" w:hAnsi="Arial" w:cs="Arial"/>
          <w:sz w:val="22"/>
          <w:szCs w:val="22"/>
        </w:rPr>
        <w:t>…………………...</w:t>
      </w:r>
    </w:p>
    <w:p w14:paraId="273582DF" w14:textId="77777777" w:rsidR="00A85349" w:rsidRPr="00F357A0" w:rsidRDefault="003F5709" w:rsidP="00A85349">
      <w:pPr>
        <w:spacing w:line="600" w:lineRule="auto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vpisan v </w:t>
      </w:r>
      <w:r w:rsidR="00EE7FF2" w:rsidRPr="00F357A0">
        <w:rPr>
          <w:rFonts w:ascii="Arial" w:hAnsi="Arial" w:cs="Arial"/>
          <w:sz w:val="22"/>
          <w:szCs w:val="22"/>
        </w:rPr>
        <w:t xml:space="preserve">……….... </w:t>
      </w:r>
      <w:r w:rsidRPr="00F357A0">
        <w:rPr>
          <w:rFonts w:ascii="Arial" w:hAnsi="Arial" w:cs="Arial"/>
          <w:sz w:val="22"/>
          <w:szCs w:val="22"/>
        </w:rPr>
        <w:t>letnik doktorskega študija</w:t>
      </w:r>
      <w:r w:rsidR="009A6082" w:rsidRPr="00F357A0">
        <w:rPr>
          <w:rFonts w:ascii="Arial" w:hAnsi="Arial" w:cs="Arial"/>
          <w:sz w:val="22"/>
          <w:szCs w:val="22"/>
        </w:rPr>
        <w:t xml:space="preserve"> na Fakulteti za strojništvo Univerze v Ljubljani, </w:t>
      </w:r>
      <w:r w:rsidRPr="00F357A0">
        <w:rPr>
          <w:rFonts w:ascii="Arial" w:hAnsi="Arial" w:cs="Arial"/>
          <w:sz w:val="22"/>
          <w:szCs w:val="22"/>
        </w:rPr>
        <w:t xml:space="preserve"> z naslovom </w:t>
      </w:r>
      <w:r w:rsidR="00A85349" w:rsidRPr="00F357A0">
        <w:rPr>
          <w:rFonts w:ascii="Arial" w:hAnsi="Arial" w:cs="Arial"/>
          <w:sz w:val="22"/>
          <w:szCs w:val="22"/>
        </w:rPr>
        <w:t xml:space="preserve">teme </w:t>
      </w:r>
      <w:r w:rsidRPr="00F357A0">
        <w:rPr>
          <w:rFonts w:ascii="Arial" w:hAnsi="Arial" w:cs="Arial"/>
          <w:sz w:val="22"/>
          <w:szCs w:val="22"/>
        </w:rPr>
        <w:t>doktorske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A85349" w:rsidRPr="00F357A0">
        <w:rPr>
          <w:rFonts w:ascii="Arial" w:hAnsi="Arial" w:cs="Arial"/>
          <w:sz w:val="22"/>
          <w:szCs w:val="22"/>
        </w:rPr>
        <w:t>disertacije …………………………………………………………………</w:t>
      </w:r>
    </w:p>
    <w:p w14:paraId="4AEA6081" w14:textId="77777777" w:rsidR="009A6082" w:rsidRPr="00F357A0" w:rsidRDefault="00A85349" w:rsidP="00A85349">
      <w:pPr>
        <w:spacing w:line="600" w:lineRule="auto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………….………………………………..</w:t>
      </w:r>
      <w:r w:rsidR="009A6082" w:rsidRPr="00F357A0">
        <w:rPr>
          <w:rFonts w:ascii="Arial" w:hAnsi="Arial" w:cs="Arial"/>
          <w:sz w:val="22"/>
          <w:szCs w:val="22"/>
        </w:rPr>
        <w:t>………………………………………………………………</w:t>
      </w:r>
      <w:r w:rsidRPr="00F357A0">
        <w:rPr>
          <w:rFonts w:ascii="Arial" w:hAnsi="Arial" w:cs="Arial"/>
          <w:sz w:val="22"/>
          <w:szCs w:val="22"/>
        </w:rPr>
        <w:t>. ,</w:t>
      </w:r>
    </w:p>
    <w:p w14:paraId="1C85173F" w14:textId="398FF541" w:rsidR="00A85349" w:rsidRDefault="003F5709" w:rsidP="003A0232">
      <w:pPr>
        <w:jc w:val="both"/>
        <w:rPr>
          <w:rFonts w:ascii="Arial" w:hAnsi="Arial" w:cs="Arial"/>
          <w:b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prosim za </w:t>
      </w:r>
      <w:r w:rsidR="002632D0" w:rsidRPr="00F357A0">
        <w:rPr>
          <w:rFonts w:ascii="Arial" w:hAnsi="Arial" w:cs="Arial"/>
          <w:sz w:val="22"/>
          <w:szCs w:val="22"/>
        </w:rPr>
        <w:t xml:space="preserve">odobritev </w:t>
      </w:r>
      <w:r w:rsidR="006A5690" w:rsidRPr="00F357A0">
        <w:rPr>
          <w:rFonts w:ascii="Arial" w:hAnsi="Arial" w:cs="Arial"/>
          <w:b/>
          <w:sz w:val="22"/>
          <w:szCs w:val="22"/>
        </w:rPr>
        <w:t>predčasn</w:t>
      </w:r>
      <w:r w:rsidR="00A85349" w:rsidRPr="00F357A0">
        <w:rPr>
          <w:rFonts w:ascii="Arial" w:hAnsi="Arial" w:cs="Arial"/>
          <w:b/>
          <w:sz w:val="22"/>
          <w:szCs w:val="22"/>
        </w:rPr>
        <w:t>ega</w:t>
      </w:r>
      <w:r w:rsidR="006A5690" w:rsidRPr="00F357A0">
        <w:rPr>
          <w:rFonts w:ascii="Arial" w:hAnsi="Arial" w:cs="Arial"/>
          <w:b/>
          <w:sz w:val="22"/>
          <w:szCs w:val="22"/>
        </w:rPr>
        <w:t xml:space="preserve"> zagovor</w:t>
      </w:r>
      <w:r w:rsidR="00A85349" w:rsidRPr="00F357A0">
        <w:rPr>
          <w:rFonts w:ascii="Arial" w:hAnsi="Arial" w:cs="Arial"/>
          <w:b/>
          <w:sz w:val="22"/>
          <w:szCs w:val="22"/>
        </w:rPr>
        <w:t>a</w:t>
      </w:r>
      <w:r w:rsidR="006A5690" w:rsidRPr="00F357A0">
        <w:rPr>
          <w:rFonts w:ascii="Arial" w:hAnsi="Arial" w:cs="Arial"/>
          <w:b/>
          <w:sz w:val="22"/>
          <w:szCs w:val="22"/>
        </w:rPr>
        <w:t xml:space="preserve"> doktorske disertacije in s tem dokončanje doktorskega študija</w:t>
      </w:r>
      <w:r w:rsidR="00A85349" w:rsidRPr="00F357A0">
        <w:rPr>
          <w:rFonts w:ascii="Arial" w:hAnsi="Arial" w:cs="Arial"/>
          <w:b/>
          <w:sz w:val="22"/>
          <w:szCs w:val="22"/>
        </w:rPr>
        <w:t xml:space="preserve">. </w:t>
      </w:r>
    </w:p>
    <w:p w14:paraId="62C086B1" w14:textId="77777777" w:rsidR="003A0232" w:rsidRPr="00F357A0" w:rsidRDefault="003A0232" w:rsidP="003A0232">
      <w:pPr>
        <w:jc w:val="both"/>
        <w:rPr>
          <w:rFonts w:ascii="Arial" w:hAnsi="Arial" w:cs="Arial"/>
          <w:b/>
          <w:sz w:val="22"/>
          <w:szCs w:val="22"/>
        </w:rPr>
      </w:pPr>
    </w:p>
    <w:p w14:paraId="19F10986" w14:textId="77777777" w:rsidR="00946D1F" w:rsidRDefault="006A5690" w:rsidP="00946D1F">
      <w:pPr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Izjavljam, da imam opravljene vse </w:t>
      </w:r>
      <w:r w:rsidR="00A85349" w:rsidRPr="00F357A0">
        <w:rPr>
          <w:rFonts w:ascii="Arial" w:hAnsi="Arial" w:cs="Arial"/>
          <w:sz w:val="22"/>
          <w:szCs w:val="22"/>
        </w:rPr>
        <w:t xml:space="preserve">študijske </w:t>
      </w:r>
      <w:r w:rsidRPr="00F357A0">
        <w:rPr>
          <w:rFonts w:ascii="Arial" w:hAnsi="Arial" w:cs="Arial"/>
          <w:sz w:val="22"/>
          <w:szCs w:val="22"/>
        </w:rPr>
        <w:t>ob</w:t>
      </w:r>
      <w:r w:rsidR="00A85349" w:rsidRPr="00F357A0">
        <w:rPr>
          <w:rFonts w:ascii="Arial" w:hAnsi="Arial" w:cs="Arial"/>
          <w:sz w:val="22"/>
          <w:szCs w:val="22"/>
        </w:rPr>
        <w:t>v</w:t>
      </w:r>
      <w:r w:rsidRPr="00F357A0">
        <w:rPr>
          <w:rFonts w:ascii="Arial" w:hAnsi="Arial" w:cs="Arial"/>
          <w:sz w:val="22"/>
          <w:szCs w:val="22"/>
        </w:rPr>
        <w:t xml:space="preserve">eznosti </w:t>
      </w:r>
      <w:r w:rsidR="00A85349" w:rsidRPr="00F357A0">
        <w:rPr>
          <w:rFonts w:ascii="Arial" w:hAnsi="Arial" w:cs="Arial"/>
          <w:sz w:val="22"/>
          <w:szCs w:val="22"/>
        </w:rPr>
        <w:t xml:space="preserve">po vpisanem programu </w:t>
      </w:r>
      <w:r w:rsidRPr="00F357A0">
        <w:rPr>
          <w:rFonts w:ascii="Arial" w:hAnsi="Arial" w:cs="Arial"/>
          <w:sz w:val="22"/>
          <w:szCs w:val="22"/>
        </w:rPr>
        <w:t>doktorskega študija in da izpolnjujem vse pogoje za dokončanje</w:t>
      </w:r>
      <w:r w:rsidR="00A85349" w:rsidRPr="00F357A0">
        <w:rPr>
          <w:rFonts w:ascii="Arial" w:hAnsi="Arial" w:cs="Arial"/>
          <w:sz w:val="22"/>
          <w:szCs w:val="22"/>
        </w:rPr>
        <w:t xml:space="preserve"> študija</w:t>
      </w:r>
      <w:r w:rsidR="00946D1F">
        <w:rPr>
          <w:rFonts w:ascii="Arial" w:hAnsi="Arial" w:cs="Arial"/>
          <w:sz w:val="22"/>
          <w:szCs w:val="22"/>
        </w:rPr>
        <w:t xml:space="preserve"> (razen zagovora doktorskega disertacije)</w:t>
      </w:r>
      <w:r w:rsidR="00A85349" w:rsidRPr="00F357A0">
        <w:rPr>
          <w:rFonts w:ascii="Arial" w:hAnsi="Arial" w:cs="Arial"/>
          <w:sz w:val="22"/>
          <w:szCs w:val="22"/>
        </w:rPr>
        <w:t>.</w:t>
      </w:r>
    </w:p>
    <w:p w14:paraId="5F3CAA6C" w14:textId="1DE95E2D" w:rsidR="00946D1F" w:rsidRPr="00946D1F" w:rsidRDefault="009A6082" w:rsidP="00946D1F">
      <w:pPr>
        <w:jc w:val="both"/>
        <w:rPr>
          <w:rFonts w:ascii="Arial" w:hAnsi="Arial" w:cs="Arial"/>
          <w:sz w:val="32"/>
          <w:szCs w:val="32"/>
        </w:rPr>
      </w:pPr>
      <w:r w:rsidRPr="00946D1F">
        <w:rPr>
          <w:rFonts w:ascii="Arial" w:hAnsi="Arial" w:cs="Arial"/>
          <w:b/>
          <w:sz w:val="32"/>
          <w:szCs w:val="32"/>
        </w:rPr>
        <w:tab/>
      </w:r>
      <w:r w:rsidRPr="00946D1F">
        <w:rPr>
          <w:rFonts w:ascii="Arial" w:hAnsi="Arial" w:cs="Arial"/>
          <w:b/>
          <w:sz w:val="32"/>
          <w:szCs w:val="32"/>
        </w:rPr>
        <w:tab/>
      </w:r>
      <w:r w:rsidRPr="00946D1F">
        <w:rPr>
          <w:rFonts w:ascii="Arial" w:hAnsi="Arial" w:cs="Arial"/>
          <w:b/>
          <w:sz w:val="32"/>
          <w:szCs w:val="32"/>
        </w:rPr>
        <w:tab/>
      </w:r>
      <w:r w:rsidRPr="00946D1F">
        <w:rPr>
          <w:rFonts w:ascii="Arial" w:hAnsi="Arial" w:cs="Arial"/>
          <w:b/>
          <w:sz w:val="32"/>
          <w:szCs w:val="32"/>
        </w:rPr>
        <w:tab/>
      </w:r>
      <w:r w:rsidRPr="00946D1F">
        <w:rPr>
          <w:rFonts w:ascii="Arial" w:hAnsi="Arial" w:cs="Arial"/>
          <w:b/>
          <w:sz w:val="32"/>
          <w:szCs w:val="32"/>
        </w:rPr>
        <w:tab/>
      </w:r>
    </w:p>
    <w:p w14:paraId="75FFA3B7" w14:textId="18D2BCE3" w:rsidR="002632D0" w:rsidRPr="00F357A0" w:rsidRDefault="00946D1F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946D1F">
        <w:rPr>
          <w:rFonts w:ascii="Arial" w:hAnsi="Arial" w:cs="Arial"/>
          <w:b/>
          <w:bCs/>
          <w:sz w:val="22"/>
          <w:szCs w:val="22"/>
        </w:rPr>
        <w:t xml:space="preserve">Podpis </w:t>
      </w:r>
      <w:r w:rsidR="001B7823">
        <w:rPr>
          <w:rFonts w:ascii="Arial" w:hAnsi="Arial" w:cs="Arial"/>
          <w:b/>
          <w:bCs/>
          <w:sz w:val="22"/>
          <w:szCs w:val="22"/>
        </w:rPr>
        <w:t>kandidata</w:t>
      </w:r>
      <w:r>
        <w:rPr>
          <w:rFonts w:ascii="Arial" w:hAnsi="Arial" w:cs="Arial"/>
          <w:sz w:val="22"/>
          <w:szCs w:val="22"/>
        </w:rPr>
        <w:t xml:space="preserve"> </w:t>
      </w:r>
      <w:r w:rsidR="002632D0" w:rsidRPr="00F357A0">
        <w:rPr>
          <w:rFonts w:ascii="Arial" w:hAnsi="Arial" w:cs="Arial"/>
          <w:sz w:val="22"/>
          <w:szCs w:val="22"/>
        </w:rPr>
        <w:t>………………………………………</w:t>
      </w:r>
      <w:r w:rsidR="00A85349" w:rsidRPr="00F357A0">
        <w:rPr>
          <w:rFonts w:ascii="Arial" w:hAnsi="Arial" w:cs="Arial"/>
          <w:sz w:val="22"/>
          <w:szCs w:val="22"/>
        </w:rPr>
        <w:t xml:space="preserve">.  </w:t>
      </w:r>
      <w:r>
        <w:rPr>
          <w:rFonts w:ascii="Arial" w:hAnsi="Arial" w:cs="Arial"/>
          <w:sz w:val="22"/>
          <w:szCs w:val="22"/>
        </w:rPr>
        <w:t xml:space="preserve"> </w:t>
      </w:r>
      <w:r w:rsidR="00A85349" w:rsidRPr="00F357A0">
        <w:rPr>
          <w:rFonts w:ascii="Arial" w:hAnsi="Arial" w:cs="Arial"/>
          <w:sz w:val="22"/>
          <w:szCs w:val="22"/>
        </w:rPr>
        <w:t xml:space="preserve">                           </w:t>
      </w:r>
    </w:p>
    <w:p w14:paraId="703D9E72" w14:textId="77777777" w:rsidR="00BA382E" w:rsidRDefault="00BA382E" w:rsidP="003A0232">
      <w:pPr>
        <w:jc w:val="both"/>
        <w:rPr>
          <w:rFonts w:ascii="Arial" w:hAnsi="Arial" w:cs="Arial"/>
          <w:b/>
          <w:sz w:val="22"/>
          <w:szCs w:val="22"/>
        </w:rPr>
      </w:pPr>
    </w:p>
    <w:p w14:paraId="6D5F0954" w14:textId="4497023C" w:rsidR="00BA382E" w:rsidRDefault="00946D1F" w:rsidP="003A0232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brazloženo mnenje mentorja:</w:t>
      </w:r>
    </w:p>
    <w:p w14:paraId="4486B7F5" w14:textId="3BBC5F0B" w:rsidR="00946D1F" w:rsidRPr="00BA382E" w:rsidRDefault="00946D1F" w:rsidP="003A0232">
      <w:pPr>
        <w:jc w:val="both"/>
        <w:rPr>
          <w:rFonts w:ascii="Arial" w:hAnsi="Arial" w:cs="Arial"/>
          <w:sz w:val="24"/>
          <w:szCs w:val="24"/>
        </w:rPr>
      </w:pPr>
      <w:r w:rsidRPr="00BA382E">
        <w:rPr>
          <w:rFonts w:ascii="Arial" w:hAnsi="Arial" w:cs="Arial"/>
          <w:sz w:val="24"/>
          <w:szCs w:val="24"/>
        </w:rPr>
        <w:t>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</w:t>
      </w:r>
    </w:p>
    <w:p w14:paraId="3381DE3E" w14:textId="77777777" w:rsidR="003A0232" w:rsidRDefault="003A0232" w:rsidP="003A0232">
      <w:pPr>
        <w:jc w:val="both"/>
        <w:rPr>
          <w:rFonts w:ascii="Arial" w:hAnsi="Arial" w:cs="Arial"/>
          <w:sz w:val="22"/>
          <w:szCs w:val="22"/>
        </w:rPr>
      </w:pPr>
    </w:p>
    <w:p w14:paraId="25DB4E11" w14:textId="77777777" w:rsidR="003A0232" w:rsidRPr="00F357A0" w:rsidRDefault="003A0232" w:rsidP="003A0232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 xml:space="preserve">Ime in </w:t>
      </w:r>
      <w:r>
        <w:rPr>
          <w:rFonts w:ascii="Arial" w:hAnsi="Arial" w:cs="Arial"/>
          <w:b/>
          <w:sz w:val="22"/>
          <w:szCs w:val="22"/>
        </w:rPr>
        <w:t>p</w:t>
      </w:r>
      <w:r w:rsidRPr="00F357A0">
        <w:rPr>
          <w:rFonts w:ascii="Arial" w:hAnsi="Arial" w:cs="Arial"/>
          <w:b/>
          <w:sz w:val="22"/>
          <w:szCs w:val="22"/>
        </w:rPr>
        <w:t>riimek</w:t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</w:r>
      <w:r w:rsidRPr="00F357A0">
        <w:rPr>
          <w:rFonts w:ascii="Arial" w:hAnsi="Arial" w:cs="Arial"/>
          <w:b/>
          <w:sz w:val="22"/>
          <w:szCs w:val="22"/>
        </w:rPr>
        <w:tab/>
        <w:t xml:space="preserve">  Podpisi</w:t>
      </w:r>
    </w:p>
    <w:p w14:paraId="6B388CFA" w14:textId="551F452B" w:rsidR="002632D0" w:rsidRPr="00F357A0" w:rsidRDefault="003A0232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</w:t>
      </w:r>
      <w:r w:rsidR="002632D0" w:rsidRPr="00F357A0">
        <w:rPr>
          <w:rFonts w:ascii="Arial" w:hAnsi="Arial" w:cs="Arial"/>
          <w:sz w:val="22"/>
          <w:szCs w:val="22"/>
        </w:rPr>
        <w:t>entor</w:t>
      </w:r>
      <w:r w:rsidR="008C5897" w:rsidRPr="00F357A0">
        <w:rPr>
          <w:rFonts w:ascii="Arial" w:hAnsi="Arial" w:cs="Arial"/>
          <w:sz w:val="22"/>
          <w:szCs w:val="22"/>
        </w:rPr>
        <w:t xml:space="preserve"> ………</w:t>
      </w:r>
      <w:r w:rsidR="002632D0" w:rsidRPr="00F357A0">
        <w:rPr>
          <w:rFonts w:ascii="Arial" w:hAnsi="Arial" w:cs="Arial"/>
          <w:sz w:val="22"/>
          <w:szCs w:val="22"/>
        </w:rPr>
        <w:t>……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2632D0"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..</w:t>
      </w:r>
    </w:p>
    <w:p w14:paraId="7385496E" w14:textId="77777777" w:rsidR="002632D0" w:rsidRPr="00F357A0" w:rsidRDefault="008C5897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F357A0">
        <w:rPr>
          <w:rFonts w:ascii="Arial" w:hAnsi="Arial" w:cs="Arial"/>
          <w:sz w:val="22"/>
          <w:szCs w:val="22"/>
        </w:rPr>
        <w:t>S</w:t>
      </w:r>
      <w:r w:rsidR="002632D0" w:rsidRPr="00F357A0">
        <w:rPr>
          <w:rFonts w:ascii="Arial" w:hAnsi="Arial" w:cs="Arial"/>
          <w:sz w:val="22"/>
          <w:szCs w:val="22"/>
        </w:rPr>
        <w:t>omentor</w:t>
      </w:r>
      <w:proofErr w:type="spellEnd"/>
      <w:r w:rsidRPr="00F357A0">
        <w:rPr>
          <w:rFonts w:ascii="Arial" w:hAnsi="Arial" w:cs="Arial"/>
          <w:sz w:val="22"/>
          <w:szCs w:val="22"/>
        </w:rPr>
        <w:t xml:space="preserve"> </w:t>
      </w:r>
      <w:r w:rsidR="002632D0" w:rsidRPr="00F357A0">
        <w:rPr>
          <w:rFonts w:ascii="Arial" w:hAnsi="Arial" w:cs="Arial"/>
          <w:sz w:val="22"/>
          <w:szCs w:val="22"/>
        </w:rPr>
        <w:t>…</w:t>
      </w:r>
      <w:r w:rsidRPr="00F357A0">
        <w:rPr>
          <w:rFonts w:ascii="Arial" w:hAnsi="Arial" w:cs="Arial"/>
          <w:sz w:val="22"/>
          <w:szCs w:val="22"/>
        </w:rPr>
        <w:t>……..</w:t>
      </w:r>
      <w:r w:rsidR="002632D0" w:rsidRPr="00F357A0">
        <w:rPr>
          <w:rFonts w:ascii="Arial" w:hAnsi="Arial" w:cs="Arial"/>
          <w:sz w:val="22"/>
          <w:szCs w:val="22"/>
        </w:rPr>
        <w:t>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 </w:t>
      </w:r>
      <w:r w:rsidR="002632D0"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.</w:t>
      </w:r>
    </w:p>
    <w:p w14:paraId="5B5EEF7B" w14:textId="77777777" w:rsidR="009A6082" w:rsidRPr="00F357A0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Vodja laboratorija……………………………………</w:t>
      </w:r>
      <w:r w:rsidR="009A6082" w:rsidRPr="00F357A0">
        <w:rPr>
          <w:rFonts w:ascii="Arial" w:hAnsi="Arial" w:cs="Arial"/>
          <w:sz w:val="22"/>
          <w:szCs w:val="22"/>
        </w:rPr>
        <w:t xml:space="preserve"> </w:t>
      </w:r>
      <w:r w:rsidRPr="00F357A0">
        <w:rPr>
          <w:rFonts w:ascii="Arial" w:hAnsi="Arial" w:cs="Arial"/>
          <w:sz w:val="22"/>
          <w:szCs w:val="22"/>
        </w:rPr>
        <w:t>Se strinjam / Se ne strinjam</w:t>
      </w:r>
      <w:r w:rsidR="00A85349" w:rsidRPr="00F357A0">
        <w:rPr>
          <w:rFonts w:ascii="Arial" w:hAnsi="Arial" w:cs="Arial"/>
          <w:sz w:val="22"/>
          <w:szCs w:val="22"/>
        </w:rPr>
        <w:t xml:space="preserve"> ……………………</w:t>
      </w:r>
    </w:p>
    <w:p w14:paraId="64161886" w14:textId="77777777" w:rsidR="009A6082" w:rsidRPr="00F357A0" w:rsidRDefault="009A6082" w:rsidP="009A6082">
      <w:pPr>
        <w:jc w:val="both"/>
        <w:rPr>
          <w:rFonts w:ascii="Arial" w:hAnsi="Arial" w:cs="Arial"/>
          <w:sz w:val="22"/>
          <w:szCs w:val="22"/>
        </w:rPr>
      </w:pPr>
    </w:p>
    <w:p w14:paraId="3EB7BA86" w14:textId="77777777" w:rsidR="005A70CE" w:rsidRPr="00F357A0" w:rsidRDefault="009A6082" w:rsidP="009A6082">
      <w:pPr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>Datum in kraj: …………………………</w:t>
      </w:r>
    </w:p>
    <w:p w14:paraId="297B8B76" w14:textId="77777777" w:rsidR="00A85349" w:rsidRPr="00F357A0" w:rsidRDefault="00A85349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76120A55" w14:textId="77777777" w:rsidR="00EE7FF2" w:rsidRPr="00F357A0" w:rsidRDefault="00EE7FF2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2D2363CE" w14:textId="6858F732" w:rsidR="00A85349" w:rsidRPr="00F357A0" w:rsidRDefault="00A85349" w:rsidP="009A6082">
      <w:pPr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>Priloga</w:t>
      </w:r>
      <w:r w:rsidRPr="00F357A0">
        <w:rPr>
          <w:rFonts w:ascii="Arial" w:hAnsi="Arial" w:cs="Arial"/>
          <w:sz w:val="22"/>
          <w:szCs w:val="22"/>
        </w:rPr>
        <w:t>: Potrdilo o opravljenih študijskih obveznostih (priloži ŠR)</w:t>
      </w:r>
      <w:r w:rsidR="00DD568F">
        <w:rPr>
          <w:rFonts w:ascii="Arial" w:hAnsi="Arial" w:cs="Arial"/>
          <w:sz w:val="22"/>
          <w:szCs w:val="22"/>
        </w:rPr>
        <w:t>.</w:t>
      </w:r>
    </w:p>
    <w:p w14:paraId="41B8924E" w14:textId="77777777" w:rsidR="00EE7FF2" w:rsidRPr="00F357A0" w:rsidRDefault="00EE7FF2" w:rsidP="009A6082">
      <w:pPr>
        <w:jc w:val="both"/>
        <w:rPr>
          <w:rFonts w:ascii="Arial" w:hAnsi="Arial" w:cs="Arial"/>
          <w:b/>
          <w:sz w:val="22"/>
          <w:szCs w:val="22"/>
        </w:rPr>
      </w:pPr>
    </w:p>
    <w:p w14:paraId="60D18437" w14:textId="654BC757" w:rsidR="00EE7FF2" w:rsidRPr="00F357A0" w:rsidRDefault="00EE7FF2" w:rsidP="00EE7FF2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b/>
          <w:sz w:val="22"/>
          <w:szCs w:val="22"/>
        </w:rPr>
        <w:t>Pomembno</w:t>
      </w:r>
      <w:r w:rsidRPr="00F357A0">
        <w:rPr>
          <w:rFonts w:ascii="Arial" w:hAnsi="Arial" w:cs="Arial"/>
          <w:sz w:val="22"/>
          <w:szCs w:val="22"/>
        </w:rPr>
        <w:t xml:space="preserve">: </w:t>
      </w:r>
    </w:p>
    <w:p w14:paraId="60CA0F90" w14:textId="2ACFF8EF" w:rsidR="00CA3787" w:rsidRDefault="00DE3279" w:rsidP="00EE7FF2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F357A0">
        <w:rPr>
          <w:rFonts w:ascii="Arial" w:hAnsi="Arial" w:cs="Arial"/>
          <w:sz w:val="22"/>
          <w:szCs w:val="22"/>
        </w:rPr>
        <w:t xml:space="preserve">Glede na </w:t>
      </w:r>
      <w:r w:rsidR="00063AEF">
        <w:rPr>
          <w:rFonts w:ascii="Arial" w:hAnsi="Arial" w:cs="Arial"/>
          <w:sz w:val="22"/>
          <w:szCs w:val="22"/>
        </w:rPr>
        <w:t>47</w:t>
      </w:r>
      <w:r w:rsidRPr="00F357A0">
        <w:rPr>
          <w:rFonts w:ascii="Arial" w:hAnsi="Arial" w:cs="Arial"/>
          <w:sz w:val="22"/>
          <w:szCs w:val="22"/>
        </w:rPr>
        <w:t>. člen Pravil o doktorskem študiju</w:t>
      </w:r>
      <w:r w:rsidR="00603345">
        <w:rPr>
          <w:rFonts w:ascii="Arial" w:hAnsi="Arial" w:cs="Arial"/>
          <w:sz w:val="22"/>
          <w:szCs w:val="22"/>
        </w:rPr>
        <w:t xml:space="preserve"> na</w:t>
      </w:r>
      <w:r w:rsidRPr="00F357A0">
        <w:rPr>
          <w:rFonts w:ascii="Arial" w:hAnsi="Arial" w:cs="Arial"/>
          <w:sz w:val="22"/>
          <w:szCs w:val="22"/>
        </w:rPr>
        <w:t xml:space="preserve"> UL FS se kandidatu šolnina zaračuna za vsa</w:t>
      </w:r>
      <w:r w:rsidR="00603345">
        <w:rPr>
          <w:rFonts w:ascii="Arial" w:hAnsi="Arial" w:cs="Arial"/>
          <w:sz w:val="22"/>
          <w:szCs w:val="22"/>
        </w:rPr>
        <w:t xml:space="preserve"> štiri</w:t>
      </w:r>
      <w:r w:rsidRPr="00F357A0">
        <w:rPr>
          <w:rFonts w:ascii="Arial" w:hAnsi="Arial" w:cs="Arial"/>
          <w:sz w:val="22"/>
          <w:szCs w:val="22"/>
        </w:rPr>
        <w:t xml:space="preserve"> leta.</w:t>
      </w:r>
    </w:p>
    <w:p w14:paraId="64608634" w14:textId="77777777" w:rsidR="00CA3787" w:rsidRDefault="00CA3787" w:rsidP="00CA3787">
      <w:pPr>
        <w:rPr>
          <w:rFonts w:ascii="Arial" w:hAnsi="Arial" w:cs="Arial"/>
          <w:sz w:val="22"/>
          <w:szCs w:val="22"/>
          <w:lang w:val="en-GB"/>
        </w:rPr>
      </w:pPr>
    </w:p>
    <w:p w14:paraId="66096B01" w14:textId="77777777" w:rsidR="00CA3787" w:rsidRDefault="00CA3787" w:rsidP="00CA3787">
      <w:pPr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W w:w="9544" w:type="dxa"/>
        <w:jc w:val="center"/>
        <w:tblLook w:val="01E0" w:firstRow="1" w:lastRow="1" w:firstColumn="1" w:lastColumn="1" w:noHBand="0" w:noVBand="0"/>
      </w:tblPr>
      <w:tblGrid>
        <w:gridCol w:w="7310"/>
        <w:gridCol w:w="2234"/>
      </w:tblGrid>
      <w:tr w:rsidR="00CA3787" w:rsidRPr="009B0889" w14:paraId="699286D4" w14:textId="77777777" w:rsidTr="000D59BC">
        <w:trPr>
          <w:jc w:val="center"/>
        </w:trPr>
        <w:tc>
          <w:tcPr>
            <w:tcW w:w="7310" w:type="dxa"/>
            <w:shd w:val="clear" w:color="auto" w:fill="auto"/>
          </w:tcPr>
          <w:p w14:paraId="125AF7B5" w14:textId="77777777" w:rsidR="00CA3787" w:rsidRPr="009B0889" w:rsidRDefault="00CA3787" w:rsidP="000D59BC">
            <w:pPr>
              <w:spacing w:line="360" w:lineRule="auto"/>
              <w:jc w:val="center"/>
              <w:rPr>
                <w:sz w:val="24"/>
                <w:szCs w:val="24"/>
                <w:lang w:val="en-GB" w:eastAsia="en-US"/>
              </w:rPr>
            </w:pP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6EB14189" wp14:editId="212C0AC0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976279" id="Rectangle 5" o:spid="_x0000_s1026" style="position:absolute;margin-left:275pt;margin-top:7.65pt;width:84.25pt;height:30.1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" filled="f" stroked="f"/>
                  </w:pict>
                </mc:Fallback>
              </mc:AlternateContent>
            </w: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31A52378" wp14:editId="274E8385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7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1FE54A" id="Rectangle 4" o:spid="_x0000_s1026" style="position:absolute;margin-left:275pt;margin-top:7.65pt;width:84.25pt;height:30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" filled="f" stroked="f"/>
                  </w:pict>
                </mc:Fallback>
              </mc:AlternateContent>
            </w:r>
            <w:r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</w:r>
            <w:r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  <w:t xml:space="preserve">  </w:t>
            </w:r>
            <w:r>
              <w:rPr>
                <w:noProof/>
                <w:sz w:val="24"/>
                <w:szCs w:val="24"/>
                <w:lang w:val="en-GB" w:eastAsia="en-US"/>
              </w:rPr>
              <w:drawing>
                <wp:inline distT="0" distB="0" distL="0" distR="0" wp14:anchorId="0A183F64" wp14:editId="5F448A09">
                  <wp:extent cx="2718148" cy="1603426"/>
                  <wp:effectExtent l="0" t="0" r="6350" b="0"/>
                  <wp:docPr id="9" name="Picture 9" descr="Slika, ki vsebuje besede diagram&#10;&#10;Opis je samodejno ustvarj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Slika, ki vsebuje besede diagram&#10;&#10;Opis je samodejno ustvarjen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811" cy="163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4" w:type="dxa"/>
            <w:shd w:val="clear" w:color="auto" w:fill="auto"/>
          </w:tcPr>
          <w:p w14:paraId="46DD9546" w14:textId="77777777" w:rsidR="00CA3787" w:rsidRPr="009B0889" w:rsidRDefault="00CA3787" w:rsidP="000D59BC">
            <w:pPr>
              <w:spacing w:before="120" w:line="360" w:lineRule="auto"/>
              <w:ind w:left="74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proofErr w:type="spellStart"/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škerčeva</w:t>
            </w:r>
            <w:proofErr w:type="spellEnd"/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cesta 6</w:t>
            </w:r>
          </w:p>
          <w:p w14:paraId="3DB472F3" w14:textId="77777777" w:rsidR="00CA3787" w:rsidRPr="009B0889" w:rsidRDefault="00CA3787" w:rsidP="000D59BC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1000 Ljubljana, Sloveni</w:t>
            </w:r>
            <w:r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</w:t>
            </w:r>
          </w:p>
          <w:p w14:paraId="4EAAA9EB" w14:textId="77777777" w:rsidR="00CA3787" w:rsidRPr="009B0889" w:rsidRDefault="00CA3787" w:rsidP="000D59BC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proofErr w:type="spellStart"/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Telefon</w:t>
            </w:r>
            <w:proofErr w:type="spellEnd"/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00386 1</w:t>
            </w: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47 71 200</w:t>
            </w:r>
          </w:p>
          <w:p w14:paraId="04458DD1" w14:textId="77777777" w:rsidR="00CA3787" w:rsidRPr="009B0889" w:rsidRDefault="00CA3787" w:rsidP="000D59BC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fax 00386 1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25 18 567</w:t>
            </w:r>
          </w:p>
          <w:p w14:paraId="7B5E3E8C" w14:textId="77777777" w:rsidR="00CA3787" w:rsidRPr="009B0889" w:rsidRDefault="00CA3787" w:rsidP="000D59BC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dekanat@fs.uni-lj.si</w:t>
            </w:r>
          </w:p>
        </w:tc>
      </w:tr>
    </w:tbl>
    <w:p w14:paraId="354B6A87" w14:textId="77777777" w:rsidR="00CA3787" w:rsidRPr="00DC3A49" w:rsidRDefault="00CA3787" w:rsidP="00CA3787">
      <w:pPr>
        <w:spacing w:before="120" w:line="360" w:lineRule="auto"/>
        <w:jc w:val="center"/>
        <w:rPr>
          <w:rFonts w:ascii="Arial" w:hAnsi="Arial" w:cs="Arial"/>
          <w:b/>
          <w:bCs/>
          <w:sz w:val="32"/>
          <w:szCs w:val="32"/>
          <w:lang w:eastAsia="en-US"/>
        </w:rPr>
      </w:pP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Application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for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early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completion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PhD</w:t>
      </w:r>
      <w:proofErr w:type="spellEnd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32"/>
          <w:szCs w:val="32"/>
          <w:lang w:eastAsia="en-US"/>
        </w:rPr>
        <w:t>studies</w:t>
      </w:r>
      <w:proofErr w:type="spellEnd"/>
    </w:p>
    <w:p w14:paraId="29428C05" w14:textId="77777777" w:rsidR="00CA3787" w:rsidRPr="00DC3A49" w:rsidRDefault="00CA3787" w:rsidP="00CA3787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n-US"/>
        </w:rPr>
      </w:pPr>
    </w:p>
    <w:p w14:paraId="79026086" w14:textId="77777777" w:rsidR="00CA3787" w:rsidRPr="00DC3A49" w:rsidRDefault="00CA3787" w:rsidP="00CA3787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 xml:space="preserve">I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undersign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………………….……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with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en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numbe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.…………..., </w:t>
      </w:r>
    </w:p>
    <w:p w14:paraId="6B3DE42C" w14:textId="77777777" w:rsidR="00CA3787" w:rsidRPr="00DC3A49" w:rsidRDefault="00CA3787" w:rsidP="00CA3787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enroll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n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........................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yea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ird-cycl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programm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n Mechanical Engineering at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acult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Mechanical Engineering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Universit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Ljubljana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with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title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o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issertation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opic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……………………………………………………….. </w:t>
      </w:r>
    </w:p>
    <w:p w14:paraId="4067509D" w14:textId="77777777" w:rsidR="00CA3787" w:rsidRPr="00DC3A49" w:rsidRDefault="00CA3787" w:rsidP="00CA3787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 xml:space="preserve">……………..………………………………………………………………….………………………….., </w:t>
      </w:r>
    </w:p>
    <w:p w14:paraId="568C6EC6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kindl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sk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to be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grant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early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defence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my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doctoral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dissertation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and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thus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complete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my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PhD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studies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. </w:t>
      </w:r>
    </w:p>
    <w:p w14:paraId="648296AB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 xml:space="preserve">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hereb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eclar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a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hav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omplet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l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equirement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unde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prescrib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ird-cycl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programm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n Mechanical Engineering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n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a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hav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ulfill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l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equirement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to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omplet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ie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. </w:t>
      </w:r>
    </w:p>
    <w:p w14:paraId="00DAF7D0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6B61AA4C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andidate'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iganutr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…………………..</w:t>
      </w:r>
    </w:p>
    <w:p w14:paraId="1CCF073F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D55AE9D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Mentor'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eason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opinion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>:</w:t>
      </w:r>
    </w:p>
    <w:p w14:paraId="6B1895BF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2935C2FD" w14:textId="77777777" w:rsidR="00CA3787" w:rsidRPr="00DC3A49" w:rsidRDefault="00CA3787" w:rsidP="00CA3787">
      <w:pPr>
        <w:jc w:val="both"/>
        <w:rPr>
          <w:rFonts w:ascii="Arial" w:hAnsi="Arial" w:cs="Arial"/>
          <w:sz w:val="24"/>
          <w:szCs w:val="24"/>
        </w:rPr>
      </w:pPr>
      <w:r w:rsidRPr="00DC3A49">
        <w:rPr>
          <w:rFonts w:ascii="Arial" w:hAnsi="Arial" w:cs="Arial"/>
          <w:sz w:val="24"/>
          <w:szCs w:val="24"/>
        </w:rPr>
        <w:t>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………………………………….……</w:t>
      </w:r>
    </w:p>
    <w:p w14:paraId="0E862E78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CB15ACE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Name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and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surname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ab/>
      </w: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Signatures</w:t>
      </w:r>
      <w:proofErr w:type="spellEnd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</w:p>
    <w:p w14:paraId="4AF566EE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>Mentor…………….……………</w:t>
      </w:r>
      <w:r w:rsidRPr="00DC3A49">
        <w:rPr>
          <w:rFonts w:ascii="Arial" w:hAnsi="Arial" w:cs="Arial"/>
          <w:sz w:val="22"/>
          <w:szCs w:val="22"/>
          <w:lang w:val="en-US" w:eastAsia="en-US"/>
        </w:rPr>
        <w:t>…</w:t>
      </w:r>
      <w:r w:rsidRPr="00DC3A49">
        <w:rPr>
          <w:rFonts w:ascii="Arial" w:hAnsi="Arial" w:cs="Arial"/>
          <w:sz w:val="22"/>
          <w:szCs w:val="22"/>
          <w:lang w:eastAsia="en-US"/>
        </w:rPr>
        <w:t xml:space="preserve">……..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.…………………….. </w:t>
      </w:r>
    </w:p>
    <w:p w14:paraId="437A86FC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>Co-mentor……………………</w:t>
      </w:r>
      <w:r w:rsidRPr="00DC3A49">
        <w:rPr>
          <w:rFonts w:ascii="Arial" w:hAnsi="Arial" w:cs="Arial"/>
          <w:sz w:val="22"/>
          <w:szCs w:val="22"/>
          <w:lang w:val="en-US" w:eastAsia="en-US"/>
        </w:rPr>
        <w:t>….</w:t>
      </w:r>
      <w:r w:rsidRPr="00DC3A49">
        <w:rPr>
          <w:rFonts w:ascii="Arial" w:hAnsi="Arial" w:cs="Arial"/>
          <w:sz w:val="22"/>
          <w:szCs w:val="22"/>
          <w:lang w:eastAsia="en-US"/>
        </w:rPr>
        <w:t xml:space="preserve">………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…..………………….… </w:t>
      </w:r>
    </w:p>
    <w:p w14:paraId="4E99592C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Hea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Laborator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..….…</w:t>
      </w:r>
      <w:r w:rsidRPr="00DC3A49">
        <w:rPr>
          <w:rFonts w:ascii="Arial" w:hAnsi="Arial" w:cs="Arial"/>
          <w:sz w:val="22"/>
          <w:szCs w:val="22"/>
          <w:lang w:val="en-US" w:eastAsia="en-US"/>
        </w:rPr>
        <w:t>….</w:t>
      </w:r>
      <w:r w:rsidRPr="00DC3A49">
        <w:rPr>
          <w:rFonts w:ascii="Arial" w:hAnsi="Arial" w:cs="Arial"/>
          <w:sz w:val="22"/>
          <w:szCs w:val="22"/>
          <w:lang w:eastAsia="en-US"/>
        </w:rPr>
        <w:t xml:space="preserve">……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……………….………………………</w:t>
      </w:r>
      <w:r w:rsidRPr="00DC3A49">
        <w:rPr>
          <w:rFonts w:ascii="Arial" w:hAnsi="Arial" w:cs="Arial"/>
          <w:sz w:val="22"/>
          <w:szCs w:val="22"/>
          <w:lang w:val="en-US" w:eastAsia="en-US"/>
        </w:rPr>
        <w:t>..</w:t>
      </w:r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</w:p>
    <w:p w14:paraId="6BFECED7" w14:textId="77777777" w:rsidR="00CA3787" w:rsidRPr="00DC3A49" w:rsidRDefault="00CA3787" w:rsidP="00CA3787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DC3A49">
        <w:rPr>
          <w:rFonts w:ascii="Arial" w:hAnsi="Arial" w:cs="Arial"/>
          <w:sz w:val="22"/>
          <w:szCs w:val="22"/>
          <w:lang w:eastAsia="en-US"/>
        </w:rPr>
        <w:t xml:space="preserve">Date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n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place: …………………………</w:t>
      </w:r>
    </w:p>
    <w:p w14:paraId="2951F07D" w14:textId="77777777" w:rsidR="00CA3787" w:rsidRPr="00DC3A49" w:rsidRDefault="00CA3787" w:rsidP="00CA378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Attachmen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: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ertificat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omplet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equirement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(to be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ttach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b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en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ffair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>)</w:t>
      </w:r>
    </w:p>
    <w:p w14:paraId="4783B1EB" w14:textId="77777777" w:rsidR="00CA3787" w:rsidRPr="00DC3A49" w:rsidRDefault="00CA3787" w:rsidP="00CA3787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n-US"/>
        </w:rPr>
      </w:pPr>
    </w:p>
    <w:p w14:paraId="224D5B4A" w14:textId="77777777" w:rsidR="00CA3787" w:rsidRPr="00DC3A49" w:rsidRDefault="00CA3787" w:rsidP="00CA3787">
      <w:pPr>
        <w:shd w:val="clear" w:color="auto" w:fill="F2F2F2" w:themeFill="background1" w:themeFillShade="F2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DC3A49">
        <w:rPr>
          <w:rFonts w:ascii="Arial" w:hAnsi="Arial" w:cs="Arial"/>
          <w:b/>
          <w:bCs/>
          <w:sz w:val="22"/>
          <w:szCs w:val="22"/>
          <w:lang w:eastAsia="en-US"/>
        </w:rPr>
        <w:t>Important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: </w:t>
      </w:r>
    </w:p>
    <w:p w14:paraId="0CB3F456" w14:textId="77777777" w:rsidR="00CA3787" w:rsidRPr="00DC3A49" w:rsidRDefault="00CA3787" w:rsidP="00CA3787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Bas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n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rticl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47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Rule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n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Ph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studie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acult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Mechanical Engineering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University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of Ljubljana,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uition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e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is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harged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to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candidate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for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all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 xml:space="preserve"> 4 </w:t>
      </w:r>
      <w:proofErr w:type="spellStart"/>
      <w:r w:rsidRPr="00DC3A49">
        <w:rPr>
          <w:rFonts w:ascii="Arial" w:hAnsi="Arial" w:cs="Arial"/>
          <w:sz w:val="22"/>
          <w:szCs w:val="22"/>
          <w:lang w:eastAsia="en-US"/>
        </w:rPr>
        <w:t>years</w:t>
      </w:r>
      <w:proofErr w:type="spellEnd"/>
      <w:r w:rsidRPr="00DC3A49">
        <w:rPr>
          <w:rFonts w:ascii="Arial" w:hAnsi="Arial" w:cs="Arial"/>
          <w:sz w:val="22"/>
          <w:szCs w:val="22"/>
          <w:lang w:eastAsia="en-US"/>
        </w:rPr>
        <w:t>.</w:t>
      </w:r>
    </w:p>
    <w:p w14:paraId="078DC238" w14:textId="3D25785E" w:rsidR="00CA3787" w:rsidRDefault="00CA3787">
      <w:pPr>
        <w:rPr>
          <w:rFonts w:ascii="Arial" w:hAnsi="Arial" w:cs="Arial"/>
          <w:sz w:val="22"/>
          <w:szCs w:val="22"/>
        </w:rPr>
      </w:pPr>
    </w:p>
    <w:sectPr w:rsidR="00CA3787" w:rsidSect="003A0232">
      <w:headerReference w:type="default" r:id="rId8"/>
      <w:footerReference w:type="default" r:id="rId9"/>
      <w:pgSz w:w="11906" w:h="16838"/>
      <w:pgMar w:top="170" w:right="1106" w:bottom="340" w:left="1418" w:header="13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C706B" w14:textId="77777777" w:rsidR="00EA2BFE" w:rsidRDefault="00EA2BFE" w:rsidP="00CF2548">
      <w:r>
        <w:separator/>
      </w:r>
    </w:p>
  </w:endnote>
  <w:endnote w:type="continuationSeparator" w:id="0">
    <w:p w14:paraId="723D26E7" w14:textId="77777777" w:rsidR="00EA2BFE" w:rsidRDefault="00EA2BFE" w:rsidP="00CF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24B87" w14:textId="77777777" w:rsidR="00CF2548" w:rsidRDefault="00CF2548">
    <w:pPr>
      <w:pStyle w:val="Noga"/>
    </w:pPr>
  </w:p>
  <w:p w14:paraId="2F684FFD" w14:textId="77777777" w:rsidR="00CF2548" w:rsidRDefault="00CF254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E030A" w14:textId="77777777" w:rsidR="00EA2BFE" w:rsidRDefault="00EA2BFE" w:rsidP="00CF2548">
      <w:r>
        <w:separator/>
      </w:r>
    </w:p>
  </w:footnote>
  <w:footnote w:type="continuationSeparator" w:id="0">
    <w:p w14:paraId="15C7BFBC" w14:textId="77777777" w:rsidR="00EA2BFE" w:rsidRDefault="00EA2BFE" w:rsidP="00CF2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4FB82" w14:textId="77777777" w:rsidR="00CF2548" w:rsidRDefault="00CF2548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Y2MrC0tLA0tLRU0lEKTi0uzszPAykwrAUAoxJknywAAAA="/>
  </w:docVars>
  <w:rsids>
    <w:rsidRoot w:val="006A1044"/>
    <w:rsid w:val="00014256"/>
    <w:rsid w:val="00017A52"/>
    <w:rsid w:val="0004028F"/>
    <w:rsid w:val="00063AEF"/>
    <w:rsid w:val="0007122E"/>
    <w:rsid w:val="00080E5A"/>
    <w:rsid w:val="000A338B"/>
    <w:rsid w:val="000B1C0F"/>
    <w:rsid w:val="000D7939"/>
    <w:rsid w:val="000E33FF"/>
    <w:rsid w:val="000F7B88"/>
    <w:rsid w:val="00110734"/>
    <w:rsid w:val="001323B3"/>
    <w:rsid w:val="00163062"/>
    <w:rsid w:val="001B7823"/>
    <w:rsid w:val="001D6095"/>
    <w:rsid w:val="001E5BD7"/>
    <w:rsid w:val="002078CB"/>
    <w:rsid w:val="002106D0"/>
    <w:rsid w:val="00210EA8"/>
    <w:rsid w:val="00261DD0"/>
    <w:rsid w:val="002632D0"/>
    <w:rsid w:val="00274F05"/>
    <w:rsid w:val="00286FB6"/>
    <w:rsid w:val="00295C46"/>
    <w:rsid w:val="002B30C9"/>
    <w:rsid w:val="002C0BEC"/>
    <w:rsid w:val="002C5936"/>
    <w:rsid w:val="002D1122"/>
    <w:rsid w:val="003107D0"/>
    <w:rsid w:val="00314908"/>
    <w:rsid w:val="003214AC"/>
    <w:rsid w:val="00333DB2"/>
    <w:rsid w:val="00343CD2"/>
    <w:rsid w:val="003730B4"/>
    <w:rsid w:val="00382DA6"/>
    <w:rsid w:val="003A0232"/>
    <w:rsid w:val="003B44C7"/>
    <w:rsid w:val="003D2CFF"/>
    <w:rsid w:val="003F5709"/>
    <w:rsid w:val="003F74C6"/>
    <w:rsid w:val="00426565"/>
    <w:rsid w:val="004556CA"/>
    <w:rsid w:val="00457FE2"/>
    <w:rsid w:val="004646FF"/>
    <w:rsid w:val="00493BA8"/>
    <w:rsid w:val="004E45F2"/>
    <w:rsid w:val="004E51CC"/>
    <w:rsid w:val="00511F9E"/>
    <w:rsid w:val="00531E4E"/>
    <w:rsid w:val="0056443C"/>
    <w:rsid w:val="00590414"/>
    <w:rsid w:val="005A4A00"/>
    <w:rsid w:val="005A70CE"/>
    <w:rsid w:val="005C3217"/>
    <w:rsid w:val="005C4334"/>
    <w:rsid w:val="005F40E2"/>
    <w:rsid w:val="00603345"/>
    <w:rsid w:val="00604398"/>
    <w:rsid w:val="00616975"/>
    <w:rsid w:val="00617F17"/>
    <w:rsid w:val="00642FEE"/>
    <w:rsid w:val="00661151"/>
    <w:rsid w:val="00662F0F"/>
    <w:rsid w:val="0066573E"/>
    <w:rsid w:val="006A1044"/>
    <w:rsid w:val="006A10FA"/>
    <w:rsid w:val="006A5690"/>
    <w:rsid w:val="006A5DC3"/>
    <w:rsid w:val="006B2B18"/>
    <w:rsid w:val="006C0D80"/>
    <w:rsid w:val="006F5E3B"/>
    <w:rsid w:val="007032E3"/>
    <w:rsid w:val="00703539"/>
    <w:rsid w:val="00711DD6"/>
    <w:rsid w:val="00720498"/>
    <w:rsid w:val="00734407"/>
    <w:rsid w:val="00737A4F"/>
    <w:rsid w:val="0075349D"/>
    <w:rsid w:val="00765655"/>
    <w:rsid w:val="0078020C"/>
    <w:rsid w:val="00787F87"/>
    <w:rsid w:val="00790B84"/>
    <w:rsid w:val="007C7E3F"/>
    <w:rsid w:val="007D5FF9"/>
    <w:rsid w:val="007E50F7"/>
    <w:rsid w:val="007E719A"/>
    <w:rsid w:val="008056BD"/>
    <w:rsid w:val="00811681"/>
    <w:rsid w:val="0084649F"/>
    <w:rsid w:val="008625D4"/>
    <w:rsid w:val="008705E8"/>
    <w:rsid w:val="00890FDE"/>
    <w:rsid w:val="008B6D09"/>
    <w:rsid w:val="008C5897"/>
    <w:rsid w:val="008C6870"/>
    <w:rsid w:val="008C7384"/>
    <w:rsid w:val="008E5D98"/>
    <w:rsid w:val="008E5E10"/>
    <w:rsid w:val="0090689B"/>
    <w:rsid w:val="00920E17"/>
    <w:rsid w:val="0093123D"/>
    <w:rsid w:val="00946D1F"/>
    <w:rsid w:val="0096186E"/>
    <w:rsid w:val="00994F0E"/>
    <w:rsid w:val="0099783F"/>
    <w:rsid w:val="009A6082"/>
    <w:rsid w:val="009B0889"/>
    <w:rsid w:val="009C064D"/>
    <w:rsid w:val="009C5EB3"/>
    <w:rsid w:val="009E1D93"/>
    <w:rsid w:val="009F2302"/>
    <w:rsid w:val="00A00BE2"/>
    <w:rsid w:val="00A1063F"/>
    <w:rsid w:val="00A11227"/>
    <w:rsid w:val="00A217F5"/>
    <w:rsid w:val="00A82D35"/>
    <w:rsid w:val="00A85349"/>
    <w:rsid w:val="00AA6A70"/>
    <w:rsid w:val="00AB7053"/>
    <w:rsid w:val="00AC7FF5"/>
    <w:rsid w:val="00AE1367"/>
    <w:rsid w:val="00B05D99"/>
    <w:rsid w:val="00B200FD"/>
    <w:rsid w:val="00B204B1"/>
    <w:rsid w:val="00B55D4B"/>
    <w:rsid w:val="00BA382E"/>
    <w:rsid w:val="00BB4CA0"/>
    <w:rsid w:val="00BD54ED"/>
    <w:rsid w:val="00BE66E4"/>
    <w:rsid w:val="00C33041"/>
    <w:rsid w:val="00C41BD0"/>
    <w:rsid w:val="00C776FC"/>
    <w:rsid w:val="00CA3787"/>
    <w:rsid w:val="00CD3159"/>
    <w:rsid w:val="00CF2548"/>
    <w:rsid w:val="00D10B48"/>
    <w:rsid w:val="00D10CBC"/>
    <w:rsid w:val="00D16A70"/>
    <w:rsid w:val="00D22742"/>
    <w:rsid w:val="00D6233E"/>
    <w:rsid w:val="00D664FF"/>
    <w:rsid w:val="00D77D79"/>
    <w:rsid w:val="00D90D23"/>
    <w:rsid w:val="00D952B5"/>
    <w:rsid w:val="00DB01D0"/>
    <w:rsid w:val="00DC3A9D"/>
    <w:rsid w:val="00DD2FA2"/>
    <w:rsid w:val="00DD568F"/>
    <w:rsid w:val="00DE3279"/>
    <w:rsid w:val="00DF5671"/>
    <w:rsid w:val="00E339C8"/>
    <w:rsid w:val="00E45301"/>
    <w:rsid w:val="00E47F0F"/>
    <w:rsid w:val="00E62DD0"/>
    <w:rsid w:val="00EA29BB"/>
    <w:rsid w:val="00EA2BFE"/>
    <w:rsid w:val="00EA6F6D"/>
    <w:rsid w:val="00EB2CE8"/>
    <w:rsid w:val="00ED24A2"/>
    <w:rsid w:val="00EE7FF2"/>
    <w:rsid w:val="00F279C1"/>
    <w:rsid w:val="00F357A0"/>
    <w:rsid w:val="00F5381A"/>
    <w:rsid w:val="00F5491C"/>
    <w:rsid w:val="00F7609A"/>
    <w:rsid w:val="00F95557"/>
    <w:rsid w:val="00FA3DFD"/>
    <w:rsid w:val="00FA6B95"/>
    <w:rsid w:val="00FF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D4F905"/>
  <w15:chartTrackingRefBased/>
  <w15:docId w15:val="{B87FAAB1-D208-4CF1-BFAC-110DBC4B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A4A00"/>
    <w:rPr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6A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qFormat/>
    <w:rsid w:val="006A1044"/>
    <w:rPr>
      <w:b/>
      <w:bCs/>
    </w:rPr>
  </w:style>
  <w:style w:type="character" w:styleId="Pripombasklic">
    <w:name w:val="annotation reference"/>
    <w:rsid w:val="003F74C6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3F74C6"/>
  </w:style>
  <w:style w:type="character" w:customStyle="1" w:styleId="PripombabesediloZnak">
    <w:name w:val="Pripomba – besedilo Znak"/>
    <w:basedOn w:val="Privzetapisavaodstavka"/>
    <w:link w:val="Pripombabesedilo"/>
    <w:rsid w:val="003F74C6"/>
  </w:style>
  <w:style w:type="paragraph" w:styleId="Besedilooblaka">
    <w:name w:val="Balloon Text"/>
    <w:basedOn w:val="Navaden"/>
    <w:link w:val="BesedilooblakaZnak"/>
    <w:rsid w:val="003F74C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3F74C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7122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sl-SI" w:eastAsia="sl-SI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E62D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oblikovanoZnak">
    <w:name w:val="HTML-oblikovano Znak"/>
    <w:link w:val="HTML-oblikovano"/>
    <w:uiPriority w:val="99"/>
    <w:rsid w:val="00E62DD0"/>
    <w:rPr>
      <w:rFonts w:ascii="Courier New" w:hAnsi="Courier New" w:cs="Courier New"/>
    </w:rPr>
  </w:style>
  <w:style w:type="paragraph" w:styleId="Glava">
    <w:name w:val="header"/>
    <w:basedOn w:val="Navaden"/>
    <w:link w:val="GlavaZnak"/>
    <w:rsid w:val="00CF254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CF2548"/>
  </w:style>
  <w:style w:type="paragraph" w:styleId="Noga">
    <w:name w:val="footer"/>
    <w:basedOn w:val="Navaden"/>
    <w:link w:val="NogaZnak"/>
    <w:rsid w:val="00CF254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CF2548"/>
  </w:style>
  <w:style w:type="paragraph" w:styleId="Revizija">
    <w:name w:val="Revision"/>
    <w:hidden/>
    <w:uiPriority w:val="99"/>
    <w:semiHidden/>
    <w:rsid w:val="00063AEF"/>
    <w:rPr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D8D8D8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756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                                                    </vt:lpstr>
      <vt:lpstr>                                                     </vt:lpstr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</dc:title>
  <dc:subject/>
  <dc:creator>nina</dc:creator>
  <cp:keywords/>
  <cp:lastModifiedBy>Sterle Polak, Tjaša</cp:lastModifiedBy>
  <cp:revision>3</cp:revision>
  <cp:lastPrinted>2020-08-21T10:34:00Z</cp:lastPrinted>
  <dcterms:created xsi:type="dcterms:W3CDTF">2023-03-21T11:53:00Z</dcterms:created>
  <dcterms:modified xsi:type="dcterms:W3CDTF">2023-04-05T11:42:00Z</dcterms:modified>
</cp:coreProperties>
</file>